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CA1804" w14:textId="77777777" w:rsidR="00A2422D" w:rsidRDefault="00A2422D" w:rsidP="00A2422D">
      <w:pPr>
        <w:jc w:val="center"/>
        <w:rPr>
          <w:rFonts w:ascii="Times New Roman" w:eastAsia="Times New Roman" w:hAnsi="Times New Roman" w:cs="Times New Roman"/>
          <w:b/>
          <w:bCs/>
          <w:sz w:val="36"/>
          <w:szCs w:val="36"/>
          <w:lang w:val="en-IN" w:eastAsia="en-IN"/>
        </w:rPr>
      </w:pPr>
    </w:p>
    <w:p w14:paraId="2FD39508" w14:textId="77777777" w:rsidR="00A2422D" w:rsidRDefault="00A2422D" w:rsidP="00A2422D">
      <w:pPr>
        <w:jc w:val="center"/>
        <w:rPr>
          <w:rFonts w:ascii="Times New Roman" w:eastAsia="Times New Roman" w:hAnsi="Times New Roman" w:cs="Times New Roman"/>
          <w:b/>
          <w:bCs/>
          <w:sz w:val="36"/>
          <w:szCs w:val="36"/>
          <w:lang w:val="en-IN" w:eastAsia="en-IN"/>
        </w:rPr>
      </w:pPr>
    </w:p>
    <w:p w14:paraId="719470E9" w14:textId="77777777" w:rsidR="00A2422D" w:rsidRDefault="00A2422D" w:rsidP="00A2422D">
      <w:pPr>
        <w:jc w:val="center"/>
        <w:rPr>
          <w:rFonts w:ascii="Times New Roman" w:eastAsia="Times New Roman" w:hAnsi="Times New Roman" w:cs="Times New Roman"/>
          <w:b/>
          <w:bCs/>
          <w:sz w:val="36"/>
          <w:szCs w:val="36"/>
          <w:lang w:val="en-IN" w:eastAsia="en-IN"/>
        </w:rPr>
      </w:pPr>
    </w:p>
    <w:p w14:paraId="6AB8BD95" w14:textId="77777777" w:rsidR="00A2422D" w:rsidRDefault="00A2422D" w:rsidP="00A2422D">
      <w:pPr>
        <w:jc w:val="center"/>
        <w:rPr>
          <w:rFonts w:ascii="Times New Roman" w:eastAsia="Times New Roman" w:hAnsi="Times New Roman" w:cs="Times New Roman"/>
          <w:b/>
          <w:bCs/>
          <w:sz w:val="36"/>
          <w:szCs w:val="36"/>
          <w:lang w:val="en-IN" w:eastAsia="en-IN"/>
        </w:rPr>
      </w:pPr>
    </w:p>
    <w:p w14:paraId="3B101226" w14:textId="77777777" w:rsidR="00A2422D" w:rsidRDefault="00A2422D" w:rsidP="00A2422D">
      <w:pPr>
        <w:rPr>
          <w:rFonts w:ascii="Times New Roman" w:eastAsia="Times New Roman" w:hAnsi="Times New Roman" w:cs="Times New Roman"/>
          <w:b/>
          <w:bCs/>
          <w:sz w:val="36"/>
          <w:szCs w:val="36"/>
          <w:lang w:val="en-IN" w:eastAsia="en-IN"/>
        </w:rPr>
      </w:pPr>
    </w:p>
    <w:p w14:paraId="5DB6BDBD" w14:textId="77777777" w:rsidR="00A2422D" w:rsidRDefault="00A2422D" w:rsidP="00A2422D">
      <w:pPr>
        <w:jc w:val="center"/>
        <w:rPr>
          <w:rFonts w:ascii="Times New Roman" w:eastAsia="Times New Roman" w:hAnsi="Times New Roman" w:cs="Times New Roman"/>
          <w:b/>
          <w:bCs/>
          <w:sz w:val="36"/>
          <w:szCs w:val="36"/>
          <w:lang w:val="en-IN" w:eastAsia="en-IN"/>
        </w:rPr>
      </w:pPr>
    </w:p>
    <w:p w14:paraId="1A497704" w14:textId="77777777" w:rsidR="00A2422D" w:rsidRDefault="00A2422D" w:rsidP="00A2422D">
      <w:pPr>
        <w:jc w:val="center"/>
        <w:rPr>
          <w:rFonts w:ascii="Times New Roman" w:eastAsia="Times New Roman" w:hAnsi="Times New Roman" w:cs="Times New Roman"/>
          <w:b/>
          <w:bCs/>
          <w:sz w:val="36"/>
          <w:szCs w:val="36"/>
          <w:lang w:val="en-IN" w:eastAsia="en-IN"/>
        </w:rPr>
      </w:pPr>
    </w:p>
    <w:p w14:paraId="658E85F6" w14:textId="09A45E7E" w:rsidR="00A2422D" w:rsidRPr="00A2422D" w:rsidRDefault="00A2422D" w:rsidP="00A2422D">
      <w:pPr>
        <w:jc w:val="center"/>
        <w:rPr>
          <w:rFonts w:ascii="Times New Roman" w:eastAsia="Times New Roman" w:hAnsi="Times New Roman" w:cs="Times New Roman"/>
          <w:b/>
          <w:bCs/>
          <w:sz w:val="96"/>
          <w:szCs w:val="96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96"/>
          <w:szCs w:val="96"/>
          <w:lang w:val="en-IN" w:eastAsia="en-IN"/>
        </w:rPr>
        <w:t>KFF</w:t>
      </w:r>
      <w:r>
        <w:rPr>
          <w:rFonts w:ascii="Times New Roman" w:eastAsia="Times New Roman" w:hAnsi="Times New Roman" w:cs="Times New Roman"/>
          <w:b/>
          <w:bCs/>
          <w:sz w:val="96"/>
          <w:szCs w:val="96"/>
          <w:lang w:val="en-IN" w:eastAsia="en-IN"/>
        </w:rPr>
        <w:t>’</w:t>
      </w:r>
      <w:r w:rsidRPr="00A2422D">
        <w:rPr>
          <w:rFonts w:ascii="Times New Roman" w:eastAsia="Times New Roman" w:hAnsi="Times New Roman" w:cs="Times New Roman"/>
          <w:b/>
          <w:bCs/>
          <w:sz w:val="96"/>
          <w:szCs w:val="96"/>
          <w:lang w:val="en-IN" w:eastAsia="en-IN"/>
        </w:rPr>
        <w:t xml:space="preserve"> 2024 MANAGEMENT API</w:t>
      </w:r>
    </w:p>
    <w:p w14:paraId="66A6C443" w14:textId="027E67E3" w:rsidR="00A2422D" w:rsidRPr="00A2422D" w:rsidRDefault="00A2422D" w:rsidP="00A2422D">
      <w:pPr>
        <w:jc w:val="center"/>
        <w:rPr>
          <w:rFonts w:ascii="Times New Roman" w:eastAsia="Times New Roman" w:hAnsi="Times New Roman" w:cs="Times New Roman"/>
          <w:b/>
          <w:bCs/>
          <w:sz w:val="16"/>
          <w:szCs w:val="16"/>
          <w:u w:val="single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  <w:lang w:val="en-IN" w:eastAsia="en-IN"/>
        </w:rPr>
        <w:t>Kirtan department</w:t>
      </w:r>
      <w:r w:rsidRPr="00A2422D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  <w:lang w:val="en-IN" w:eastAsia="en-IN"/>
        </w:rPr>
        <w:br w:type="page"/>
      </w:r>
    </w:p>
    <w:p w14:paraId="55CDF6D4" w14:textId="42418561" w:rsidR="00A2422D" w:rsidRPr="00A2422D" w:rsidRDefault="00A2422D" w:rsidP="00A2422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36"/>
          <w:szCs w:val="36"/>
          <w:lang w:val="en-IN" w:eastAsia="en-IN"/>
        </w:rPr>
        <w:lastRenderedPageBreak/>
        <w:t>1. User Database (</w:t>
      </w:r>
      <w:r w:rsidRPr="00A2422D">
        <w:rPr>
          <w:rFonts w:ascii="Courier New" w:eastAsia="Times New Roman" w:hAnsi="Courier New" w:cs="Courier New"/>
          <w:b/>
          <w:bCs/>
          <w:sz w:val="20"/>
          <w:szCs w:val="20"/>
          <w:lang w:val="en-IN" w:eastAsia="en-IN"/>
        </w:rPr>
        <w:t>User</w:t>
      </w:r>
      <w:r w:rsidRPr="00A2422D">
        <w:rPr>
          <w:rFonts w:ascii="Times New Roman" w:eastAsia="Times New Roman" w:hAnsi="Times New Roman" w:cs="Times New Roman"/>
          <w:b/>
          <w:bCs/>
          <w:sz w:val="36"/>
          <w:szCs w:val="36"/>
          <w:lang w:val="en-IN" w:eastAsia="en-IN"/>
        </w:rPr>
        <w:t xml:space="preserve"> Table)</w:t>
      </w:r>
    </w:p>
    <w:p w14:paraId="5982F895" w14:textId="77777777" w:rsidR="00A2422D" w:rsidRPr="00A2422D" w:rsidRDefault="00A2422D" w:rsidP="00A242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The </w:t>
      </w: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User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table contains the details of registered users. It handles user information, balance tracking, NFC card information, and more.</w:t>
      </w:r>
    </w:p>
    <w:p w14:paraId="1087569B" w14:textId="77777777" w:rsidR="00A2422D" w:rsidRPr="00A2422D" w:rsidRDefault="00A2422D" w:rsidP="00A2422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7"/>
          <w:szCs w:val="27"/>
          <w:lang w:val="en-IN" w:eastAsia="en-IN"/>
        </w:rPr>
        <w:t>Fields:</w:t>
      </w:r>
    </w:p>
    <w:p w14:paraId="3312300E" w14:textId="77777777" w:rsidR="00A2422D" w:rsidRPr="00A2422D" w:rsidRDefault="00A2422D" w:rsidP="00A2422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Slot ID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: Auto-incremented field to uniquely identify each slot.</w:t>
      </w:r>
    </w:p>
    <w:p w14:paraId="5BCA6852" w14:textId="77777777" w:rsidR="00A2422D" w:rsidRPr="00A2422D" w:rsidRDefault="00A2422D" w:rsidP="00A2422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User ID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: Unique ID assigned to each user.</w:t>
      </w:r>
    </w:p>
    <w:p w14:paraId="7F10E674" w14:textId="77777777" w:rsidR="00A2422D" w:rsidRPr="00A2422D" w:rsidRDefault="00A2422D" w:rsidP="00A2422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Full Name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: The full name of the user.</w:t>
      </w:r>
    </w:p>
    <w:p w14:paraId="4665FA15" w14:textId="77777777" w:rsidR="00A2422D" w:rsidRPr="00A2422D" w:rsidRDefault="00A2422D" w:rsidP="00A2422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Email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: Email address of the user.</w:t>
      </w:r>
    </w:p>
    <w:p w14:paraId="5137E0E7" w14:textId="77777777" w:rsidR="00A2422D" w:rsidRPr="00A2422D" w:rsidRDefault="00A2422D" w:rsidP="00A2422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Phone Number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: The phone number associated with the user.</w:t>
      </w:r>
    </w:p>
    <w:p w14:paraId="67BBDF9F" w14:textId="77777777" w:rsidR="00A2422D" w:rsidRPr="00A2422D" w:rsidRDefault="00A2422D" w:rsidP="00A2422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NFC ID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: The unique NFC card ID tied to the user.</w:t>
      </w:r>
    </w:p>
    <w:p w14:paraId="2D7ED192" w14:textId="77777777" w:rsidR="00A2422D" w:rsidRPr="00A2422D" w:rsidRDefault="00A2422D" w:rsidP="00A2422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Balance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: Current balance of the user.</w:t>
      </w:r>
    </w:p>
    <w:p w14:paraId="753A9CB6" w14:textId="77777777" w:rsidR="00A2422D" w:rsidRPr="00A2422D" w:rsidRDefault="00A2422D" w:rsidP="00A2422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Last Transaction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: The time of the last transaction carried out by the user.</w:t>
      </w:r>
    </w:p>
    <w:p w14:paraId="649AE7AE" w14:textId="77777777" w:rsidR="00A2422D" w:rsidRPr="00A2422D" w:rsidRDefault="00A2422D" w:rsidP="00A2422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Time In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: The user's entry time.</w:t>
      </w:r>
    </w:p>
    <w:p w14:paraId="25B6D7E7" w14:textId="77777777" w:rsidR="00A2422D" w:rsidRPr="00A2422D" w:rsidRDefault="00A2422D" w:rsidP="00A2422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Time Out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: The user's exit time.</w:t>
      </w:r>
    </w:p>
    <w:p w14:paraId="72857CA6" w14:textId="77777777" w:rsidR="00A2422D" w:rsidRPr="00A2422D" w:rsidRDefault="00A2422D" w:rsidP="00A242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pict w14:anchorId="6AD4B241">
          <v:rect id="_x0000_i1086" style="width:0;height:1.5pt" o:hralign="center" o:hrstd="t" o:hr="t" fillcolor="#a0a0a0" stroked="f"/>
        </w:pict>
      </w:r>
    </w:p>
    <w:p w14:paraId="060BF44E" w14:textId="77777777" w:rsidR="00A2422D" w:rsidRPr="00A2422D" w:rsidRDefault="00A2422D" w:rsidP="00A2422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36"/>
          <w:szCs w:val="36"/>
          <w:lang w:val="en-IN" w:eastAsia="en-IN"/>
        </w:rPr>
        <w:t>2. Vendor Database (</w:t>
      </w:r>
      <w:r w:rsidRPr="00A2422D">
        <w:rPr>
          <w:rFonts w:ascii="Courier New" w:eastAsia="Times New Roman" w:hAnsi="Courier New" w:cs="Courier New"/>
          <w:b/>
          <w:bCs/>
          <w:sz w:val="20"/>
          <w:szCs w:val="20"/>
          <w:lang w:val="en-IN" w:eastAsia="en-IN"/>
        </w:rPr>
        <w:t>Vendor</w:t>
      </w:r>
      <w:r w:rsidRPr="00A2422D">
        <w:rPr>
          <w:rFonts w:ascii="Times New Roman" w:eastAsia="Times New Roman" w:hAnsi="Times New Roman" w:cs="Times New Roman"/>
          <w:b/>
          <w:bCs/>
          <w:sz w:val="36"/>
          <w:szCs w:val="36"/>
          <w:lang w:val="en-IN" w:eastAsia="en-IN"/>
        </w:rPr>
        <w:t xml:space="preserve"> Table)</w:t>
      </w:r>
    </w:p>
    <w:p w14:paraId="13A7FB87" w14:textId="77777777" w:rsidR="00A2422D" w:rsidRPr="00A2422D" w:rsidRDefault="00A2422D" w:rsidP="00A242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The </w:t>
      </w: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Vendor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table tracks vendor details, including balance and last transaction information.</w:t>
      </w:r>
    </w:p>
    <w:p w14:paraId="2E691D72" w14:textId="77777777" w:rsidR="00A2422D" w:rsidRPr="00A2422D" w:rsidRDefault="00A2422D" w:rsidP="00A2422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7"/>
          <w:szCs w:val="27"/>
          <w:lang w:val="en-IN" w:eastAsia="en-IN"/>
        </w:rPr>
        <w:t>Fields:</w:t>
      </w:r>
    </w:p>
    <w:p w14:paraId="119B691F" w14:textId="77777777" w:rsidR="00A2422D" w:rsidRPr="00A2422D" w:rsidRDefault="00A2422D" w:rsidP="00A2422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Vendor ID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: Unique ID assigned to each vendor.</w:t>
      </w:r>
    </w:p>
    <w:p w14:paraId="121C8169" w14:textId="77777777" w:rsidR="00A2422D" w:rsidRPr="00A2422D" w:rsidRDefault="00A2422D" w:rsidP="00A2422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Vendor Name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: Name of the vendor.</w:t>
      </w:r>
    </w:p>
    <w:p w14:paraId="6A9D66FE" w14:textId="77777777" w:rsidR="00A2422D" w:rsidRPr="00A2422D" w:rsidRDefault="00A2422D" w:rsidP="00A2422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Vendor Phone Number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: Vendor's contact number.</w:t>
      </w:r>
    </w:p>
    <w:p w14:paraId="338513E9" w14:textId="77777777" w:rsidR="00A2422D" w:rsidRPr="00A2422D" w:rsidRDefault="00A2422D" w:rsidP="00A2422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Vendor Balance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: The vendor’s current balance.</w:t>
      </w:r>
    </w:p>
    <w:p w14:paraId="1359B23B" w14:textId="77777777" w:rsidR="00A2422D" w:rsidRPr="00A2422D" w:rsidRDefault="00A2422D" w:rsidP="00A2422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Vendor Last Transaction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: The time and date of the last transaction made by the vendor.</w:t>
      </w:r>
    </w:p>
    <w:p w14:paraId="73173A14" w14:textId="5ADDFBC0" w:rsidR="00A2422D" w:rsidRDefault="00A2422D" w:rsidP="00A242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pict w14:anchorId="7CC755C1">
          <v:rect id="_x0000_i1087" style="width:0;height:1.5pt" o:hralign="center" o:hrstd="t" o:hr="t" fillcolor="#a0a0a0" stroked="f"/>
        </w:pict>
      </w:r>
    </w:p>
    <w:p w14:paraId="110FDDA7" w14:textId="77777777" w:rsidR="00A2422D" w:rsidRDefault="00A2422D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br w:type="page"/>
      </w:r>
    </w:p>
    <w:p w14:paraId="0AFE5A61" w14:textId="77777777" w:rsidR="00A2422D" w:rsidRPr="00A2422D" w:rsidRDefault="00A2422D" w:rsidP="00A242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5D1BF764" w14:textId="77777777" w:rsidR="00A2422D" w:rsidRPr="00A2422D" w:rsidRDefault="00A2422D" w:rsidP="00A2422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36"/>
          <w:szCs w:val="36"/>
          <w:lang w:val="en-IN" w:eastAsia="en-IN"/>
        </w:rPr>
        <w:t>3. Transaction Database (</w:t>
      </w:r>
      <w:r w:rsidRPr="00A2422D">
        <w:rPr>
          <w:rFonts w:ascii="Courier New" w:eastAsia="Times New Roman" w:hAnsi="Courier New" w:cs="Courier New"/>
          <w:b/>
          <w:bCs/>
          <w:sz w:val="20"/>
          <w:szCs w:val="20"/>
          <w:lang w:val="en-IN" w:eastAsia="en-IN"/>
        </w:rPr>
        <w:t>Transaction</w:t>
      </w:r>
      <w:r w:rsidRPr="00A2422D">
        <w:rPr>
          <w:rFonts w:ascii="Times New Roman" w:eastAsia="Times New Roman" w:hAnsi="Times New Roman" w:cs="Times New Roman"/>
          <w:b/>
          <w:bCs/>
          <w:sz w:val="36"/>
          <w:szCs w:val="36"/>
          <w:lang w:val="en-IN" w:eastAsia="en-IN"/>
        </w:rPr>
        <w:t xml:space="preserve"> Table)</w:t>
      </w:r>
    </w:p>
    <w:p w14:paraId="14EEA759" w14:textId="77777777" w:rsidR="00A2422D" w:rsidRPr="00A2422D" w:rsidRDefault="00A2422D" w:rsidP="00A242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The </w:t>
      </w: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Transaction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table tracks all the transactions carried out in the system, including POS transactions and top-up operations.</w:t>
      </w:r>
    </w:p>
    <w:p w14:paraId="2296CA04" w14:textId="77777777" w:rsidR="00A2422D" w:rsidRPr="00A2422D" w:rsidRDefault="00A2422D" w:rsidP="00A2422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7"/>
          <w:szCs w:val="27"/>
          <w:lang w:val="en-IN" w:eastAsia="en-IN"/>
        </w:rPr>
        <w:t>Fields:</w:t>
      </w:r>
    </w:p>
    <w:p w14:paraId="0DD0B646" w14:textId="77777777" w:rsidR="00A2422D" w:rsidRPr="00A2422D" w:rsidRDefault="00A2422D" w:rsidP="00A2422D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Transaction ID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: A unique 8-digit alphanumeric ID for each transaction.</w:t>
      </w:r>
    </w:p>
    <w:p w14:paraId="1AED6576" w14:textId="77777777" w:rsidR="00A2422D" w:rsidRPr="00A2422D" w:rsidRDefault="00A2422D" w:rsidP="00A2422D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NFC ID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: The NFC ID of the user involved in the transaction.</w:t>
      </w:r>
    </w:p>
    <w:p w14:paraId="205A2507" w14:textId="77777777" w:rsidR="00A2422D" w:rsidRPr="00A2422D" w:rsidRDefault="00A2422D" w:rsidP="00A2422D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Name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: Name of the customer or user involved.</w:t>
      </w:r>
    </w:p>
    <w:p w14:paraId="3D4B4A1F" w14:textId="77777777" w:rsidR="00A2422D" w:rsidRPr="00A2422D" w:rsidRDefault="00A2422D" w:rsidP="00A2422D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Vendor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: The vendor involved in the transaction.</w:t>
      </w:r>
    </w:p>
    <w:p w14:paraId="0C67532B" w14:textId="77777777" w:rsidR="00A2422D" w:rsidRPr="00A2422D" w:rsidRDefault="00A2422D" w:rsidP="00A2422D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Transaction Amount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: The amount of money involved in the transaction.</w:t>
      </w:r>
    </w:p>
    <w:p w14:paraId="72EE4C2B" w14:textId="77777777" w:rsidR="00A2422D" w:rsidRPr="00A2422D" w:rsidRDefault="00A2422D" w:rsidP="00A2422D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Status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: The status of the transaction (e.g., 'processed', 'failed').</w:t>
      </w:r>
    </w:p>
    <w:p w14:paraId="3AED0CA0" w14:textId="77777777" w:rsidR="00A2422D" w:rsidRPr="00A2422D" w:rsidRDefault="00A2422D" w:rsidP="00A2422D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Date and Time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: The date and time when the transaction occurred.</w:t>
      </w:r>
    </w:p>
    <w:p w14:paraId="330A2B78" w14:textId="77777777" w:rsidR="00A2422D" w:rsidRPr="00A2422D" w:rsidRDefault="00A2422D" w:rsidP="00A2422D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Type of Transaction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: Describes the nature of the transaction (e.g., 'POS', 'Top-up').</w:t>
      </w:r>
    </w:p>
    <w:p w14:paraId="2832702A" w14:textId="7642354D" w:rsidR="00A2422D" w:rsidRDefault="00A2422D" w:rsidP="00A242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pict w14:anchorId="0631CDEB">
          <v:rect id="_x0000_i1088" style="width:0;height:1.5pt" o:hralign="center" o:hrstd="t" o:hr="t" fillcolor="#a0a0a0" stroked="f"/>
        </w:pict>
      </w:r>
    </w:p>
    <w:p w14:paraId="11B56075" w14:textId="5EA1A2FE" w:rsidR="00A2422D" w:rsidRPr="00A2422D" w:rsidRDefault="00A2422D" w:rsidP="00A2422D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br w:type="page"/>
      </w:r>
    </w:p>
    <w:p w14:paraId="3205BF5E" w14:textId="7DD347D5" w:rsidR="00A2422D" w:rsidRPr="00A2422D" w:rsidRDefault="00A2422D" w:rsidP="00A2422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val="en-IN" w:eastAsia="en-IN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  <w:lang w:val="en-IN" w:eastAsia="en-IN"/>
        </w:rPr>
        <w:lastRenderedPageBreak/>
        <w:t xml:space="preserve">API </w:t>
      </w:r>
      <w:r w:rsidRPr="00A2422D">
        <w:rPr>
          <w:rFonts w:ascii="Times New Roman" w:eastAsia="Times New Roman" w:hAnsi="Times New Roman" w:cs="Times New Roman"/>
          <w:b/>
          <w:bCs/>
          <w:sz w:val="36"/>
          <w:szCs w:val="36"/>
          <w:lang w:val="en-IN" w:eastAsia="en-IN"/>
        </w:rPr>
        <w:t>Routes Documentation</w:t>
      </w:r>
    </w:p>
    <w:p w14:paraId="218B5743" w14:textId="7142638F" w:rsidR="00A2422D" w:rsidRPr="00A2422D" w:rsidRDefault="00A2422D" w:rsidP="00A2422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7"/>
          <w:szCs w:val="27"/>
          <w:lang w:val="en-IN" w:eastAsia="en-IN"/>
        </w:rPr>
        <w:t xml:space="preserve">1. POST </w:t>
      </w:r>
      <w:r w:rsidRPr="00A2422D">
        <w:rPr>
          <w:rFonts w:ascii="Courier New" w:eastAsia="Times New Roman" w:hAnsi="Courier New" w:cs="Courier New"/>
          <w:b/>
          <w:bCs/>
          <w:sz w:val="20"/>
          <w:szCs w:val="20"/>
          <w:lang w:val="en-IN" w:eastAsia="en-IN"/>
        </w:rPr>
        <w:t>/</w:t>
      </w:r>
      <w:proofErr w:type="spellStart"/>
      <w:r>
        <w:rPr>
          <w:rFonts w:ascii="Courier New" w:eastAsia="Times New Roman" w:hAnsi="Courier New" w:cs="Courier New"/>
          <w:b/>
          <w:bCs/>
          <w:sz w:val="20"/>
          <w:szCs w:val="20"/>
          <w:lang w:val="en-IN" w:eastAsia="en-IN"/>
        </w:rPr>
        <w:t>assignnfc</w:t>
      </w:r>
      <w:proofErr w:type="spellEnd"/>
    </w:p>
    <w:p w14:paraId="799F5E35" w14:textId="532FF3C1" w:rsidR="00A2422D" w:rsidRPr="00A2422D" w:rsidRDefault="00A2422D" w:rsidP="00A242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This route 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assigns 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the NFC card details for a specific user and sets the balance to 5 credits by default.</w:t>
      </w:r>
    </w:p>
    <w:p w14:paraId="71EE1249" w14:textId="77777777" w:rsidR="00A2422D" w:rsidRPr="00A2422D" w:rsidRDefault="00A2422D" w:rsidP="00A2422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Request:</w:t>
      </w:r>
    </w:p>
    <w:p w14:paraId="55405E40" w14:textId="77777777" w:rsidR="00A2422D" w:rsidRPr="00A2422D" w:rsidRDefault="00A2422D" w:rsidP="00A2422D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Method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: POST</w:t>
      </w:r>
    </w:p>
    <w:p w14:paraId="3BCA860E" w14:textId="30B15DBA" w:rsidR="00A2422D" w:rsidRPr="00A2422D" w:rsidRDefault="00A2422D" w:rsidP="00A2422D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Data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:</w:t>
      </w:r>
    </w:p>
    <w:p w14:paraId="63858EB7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{</w:t>
      </w:r>
    </w:p>
    <w:p w14:paraId="15C0F533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"</w:t>
      </w:r>
      <w:proofErr w:type="spellStart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uid</w:t>
      </w:r>
      <w:proofErr w:type="spell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": "</w:t>
      </w:r>
      <w:proofErr w:type="spellStart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user_nfc_id</w:t>
      </w:r>
      <w:proofErr w:type="spell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",</w:t>
      </w:r>
    </w:p>
    <w:p w14:paraId="268B5C87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"</w:t>
      </w:r>
      <w:proofErr w:type="spellStart"/>
      <w:proofErr w:type="gramStart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nfc</w:t>
      </w:r>
      <w:proofErr w:type="gram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_card</w:t>
      </w:r>
      <w:proofErr w:type="spell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": "</w:t>
      </w:r>
      <w:proofErr w:type="spellStart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new_nfc_id</w:t>
      </w:r>
      <w:proofErr w:type="spell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"</w:t>
      </w:r>
    </w:p>
    <w:p w14:paraId="4B6966F5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}</w:t>
      </w:r>
    </w:p>
    <w:p w14:paraId="259F9C86" w14:textId="77777777" w:rsidR="00A2422D" w:rsidRPr="00A2422D" w:rsidRDefault="00A2422D" w:rsidP="00A2422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Process:</w:t>
      </w:r>
    </w:p>
    <w:p w14:paraId="6C2E5FAE" w14:textId="7FFDB270" w:rsidR="00A2422D" w:rsidRPr="00A2422D" w:rsidRDefault="00A2422D" w:rsidP="00A2422D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Locates user based on ID number provided in header and updated said user with 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nfc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card id, which is in the body.</w:t>
      </w:r>
    </w:p>
    <w:p w14:paraId="4A199058" w14:textId="77777777" w:rsidR="00A2422D" w:rsidRPr="00A2422D" w:rsidRDefault="00A2422D" w:rsidP="00A2422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Example Request:</w:t>
      </w:r>
    </w:p>
    <w:p w14:paraId="08F56F08" w14:textId="24072C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>
        <w:rPr>
          <w:rFonts w:ascii="Courier New" w:eastAsia="Times New Roman" w:hAnsi="Courier New" w:cs="Courier New"/>
          <w:sz w:val="20"/>
          <w:szCs w:val="20"/>
          <w:lang w:val="en-IN" w:eastAsia="en-IN"/>
        </w:rPr>
        <w:t>-</w:t>
      </w:r>
    </w:p>
    <w:p w14:paraId="4AB13CC1" w14:textId="77777777" w:rsidR="00A2422D" w:rsidRPr="00A2422D" w:rsidRDefault="00A2422D" w:rsidP="00A2422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Response:</w:t>
      </w:r>
    </w:p>
    <w:p w14:paraId="65244633" w14:textId="77777777" w:rsidR="00A2422D" w:rsidRPr="00A2422D" w:rsidRDefault="00A2422D" w:rsidP="00A2422D">
      <w:pPr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{</w:t>
      </w:r>
    </w:p>
    <w:p w14:paraId="3BA610EF" w14:textId="77777777" w:rsidR="00A2422D" w:rsidRPr="00A2422D" w:rsidRDefault="00A2422D" w:rsidP="00A2422D">
      <w:pPr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  "message": "NFC card updated successfully"</w:t>
      </w:r>
    </w:p>
    <w:p w14:paraId="6E9773A8" w14:textId="6CE464B5" w:rsidR="00A2422D" w:rsidRDefault="00A2422D" w:rsidP="00A242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}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pict w14:anchorId="3FB56D23">
          <v:rect id="_x0000_i1079" style="width:0;height:1.5pt" o:hralign="center" o:hrstd="t" o:hr="t" fillcolor="#a0a0a0" stroked="f"/>
        </w:pict>
      </w:r>
    </w:p>
    <w:p w14:paraId="12829C41" w14:textId="5C07191E" w:rsidR="00A2422D" w:rsidRPr="00A2422D" w:rsidRDefault="00A2422D" w:rsidP="00A2422D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br w:type="page"/>
      </w:r>
    </w:p>
    <w:p w14:paraId="433CD630" w14:textId="77777777" w:rsidR="00A2422D" w:rsidRPr="00A2422D" w:rsidRDefault="00A2422D" w:rsidP="00A2422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7"/>
          <w:szCs w:val="27"/>
          <w:lang w:val="en-IN" w:eastAsia="en-IN"/>
        </w:rPr>
        <w:lastRenderedPageBreak/>
        <w:t xml:space="preserve">2. POST </w:t>
      </w:r>
      <w:r w:rsidRPr="00A2422D">
        <w:rPr>
          <w:rFonts w:ascii="Courier New" w:eastAsia="Times New Roman" w:hAnsi="Courier New" w:cs="Courier New"/>
          <w:b/>
          <w:bCs/>
          <w:sz w:val="20"/>
          <w:szCs w:val="20"/>
          <w:lang w:val="en-IN" w:eastAsia="en-IN"/>
        </w:rPr>
        <w:t>/</w:t>
      </w:r>
      <w:proofErr w:type="spellStart"/>
      <w:r w:rsidRPr="00A2422D">
        <w:rPr>
          <w:rFonts w:ascii="Courier New" w:eastAsia="Times New Roman" w:hAnsi="Courier New" w:cs="Courier New"/>
          <w:b/>
          <w:bCs/>
          <w:sz w:val="20"/>
          <w:szCs w:val="20"/>
          <w:lang w:val="en-IN" w:eastAsia="en-IN"/>
        </w:rPr>
        <w:t>process_transaction</w:t>
      </w:r>
      <w:proofErr w:type="spellEnd"/>
    </w:p>
    <w:p w14:paraId="0FF1C77B" w14:textId="77777777" w:rsidR="00A2422D" w:rsidRPr="00A2422D" w:rsidRDefault="00A2422D" w:rsidP="00A242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This route handles the transaction process by checking if a user has enough balance and deducting the requested amount.</w:t>
      </w:r>
    </w:p>
    <w:p w14:paraId="497E7D92" w14:textId="77777777" w:rsidR="00A2422D" w:rsidRPr="00A2422D" w:rsidRDefault="00A2422D" w:rsidP="00A2422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Request:</w:t>
      </w:r>
    </w:p>
    <w:p w14:paraId="14A4133F" w14:textId="77777777" w:rsidR="00A2422D" w:rsidRPr="00A2422D" w:rsidRDefault="00A2422D" w:rsidP="00A2422D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Method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: POST</w:t>
      </w:r>
    </w:p>
    <w:p w14:paraId="75831D1E" w14:textId="77777777" w:rsidR="00A2422D" w:rsidRPr="00A2422D" w:rsidRDefault="00A2422D" w:rsidP="00A2422D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Data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:</w:t>
      </w:r>
    </w:p>
    <w:p w14:paraId="49ED3C58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{</w:t>
      </w:r>
    </w:p>
    <w:p w14:paraId="2D30CCF8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"</w:t>
      </w:r>
      <w:proofErr w:type="spellStart"/>
      <w:proofErr w:type="gramStart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vendor</w:t>
      </w:r>
      <w:proofErr w:type="gram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_id</w:t>
      </w:r>
      <w:proofErr w:type="spell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": "vendor_001",</w:t>
      </w:r>
    </w:p>
    <w:p w14:paraId="44340722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"</w:t>
      </w:r>
      <w:proofErr w:type="spellStart"/>
      <w:proofErr w:type="gramStart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nfc</w:t>
      </w:r>
      <w:proofErr w:type="gram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_id</w:t>
      </w:r>
      <w:proofErr w:type="spell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": "12345678",</w:t>
      </w:r>
    </w:p>
    <w:p w14:paraId="1B02704E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"amount": 10</w:t>
      </w:r>
    </w:p>
    <w:p w14:paraId="479B28B7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}</w:t>
      </w:r>
    </w:p>
    <w:p w14:paraId="2675E028" w14:textId="77777777" w:rsidR="00A2422D" w:rsidRPr="00A2422D" w:rsidRDefault="00A2422D" w:rsidP="00A2422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Process:</w:t>
      </w:r>
    </w:p>
    <w:p w14:paraId="132512AF" w14:textId="77777777" w:rsidR="00A2422D" w:rsidRPr="00A2422D" w:rsidRDefault="00A2422D" w:rsidP="00A2422D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The server generates an 8-digit alphanumeric Transaction ID.</w:t>
      </w:r>
    </w:p>
    <w:p w14:paraId="104A873D" w14:textId="77777777" w:rsidR="00A2422D" w:rsidRPr="00A2422D" w:rsidRDefault="00A2422D" w:rsidP="00A2422D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Looks up the user using the NFC ID and checks their current balance.</w:t>
      </w:r>
    </w:p>
    <w:p w14:paraId="1632E377" w14:textId="77777777" w:rsidR="00A2422D" w:rsidRPr="00A2422D" w:rsidRDefault="00A2422D" w:rsidP="00A2422D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Deducts the requested amount if the user has enough balance.</w:t>
      </w:r>
    </w:p>
    <w:p w14:paraId="394CF777" w14:textId="77777777" w:rsidR="00A2422D" w:rsidRPr="00A2422D" w:rsidRDefault="00A2422D" w:rsidP="00A2422D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Updates the </w:t>
      </w: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User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and </w:t>
      </w: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Transaction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tables.</w:t>
      </w:r>
    </w:p>
    <w:p w14:paraId="58BE62A7" w14:textId="77777777" w:rsidR="00A2422D" w:rsidRPr="00A2422D" w:rsidRDefault="00A2422D" w:rsidP="00A2422D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Updates the </w:t>
      </w: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Vendor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table if the transaction is successful.</w:t>
      </w:r>
    </w:p>
    <w:p w14:paraId="1ADB7304" w14:textId="77777777" w:rsidR="00A2422D" w:rsidRPr="00A2422D" w:rsidRDefault="00A2422D" w:rsidP="00A2422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Example Request:</w:t>
      </w:r>
    </w:p>
    <w:p w14:paraId="1B82DBF1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curl -X POST http://127.0.0.1:5000/process_transaction -d '{"</w:t>
      </w:r>
      <w:proofErr w:type="spellStart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vendor_id</w:t>
      </w:r>
      <w:proofErr w:type="spell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": "vendor_001", "</w:t>
      </w:r>
      <w:proofErr w:type="spellStart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nfc_id</w:t>
      </w:r>
      <w:proofErr w:type="spell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": "12345678", "amount": 10}' -H "Content-Type: application/</w:t>
      </w:r>
      <w:proofErr w:type="spellStart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json</w:t>
      </w:r>
      <w:proofErr w:type="spell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"</w:t>
      </w:r>
    </w:p>
    <w:p w14:paraId="063C5FCE" w14:textId="77777777" w:rsidR="00A2422D" w:rsidRPr="00A2422D" w:rsidRDefault="00A2422D" w:rsidP="00A2422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Example Response (successful):</w:t>
      </w:r>
    </w:p>
    <w:p w14:paraId="1040A322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{</w:t>
      </w:r>
    </w:p>
    <w:p w14:paraId="1ABEFF4F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"</w:t>
      </w:r>
      <w:proofErr w:type="spellStart"/>
      <w:proofErr w:type="gramStart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transaction</w:t>
      </w:r>
      <w:proofErr w:type="gram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_id</w:t>
      </w:r>
      <w:proofErr w:type="spell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": "A1B2C3D4",</w:t>
      </w:r>
    </w:p>
    <w:p w14:paraId="2C5536C4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"user": {</w:t>
      </w:r>
    </w:p>
    <w:p w14:paraId="5C22D877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  "name": "John Doe",</w:t>
      </w:r>
    </w:p>
    <w:p w14:paraId="3FD73036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  "</w:t>
      </w:r>
      <w:proofErr w:type="spellStart"/>
      <w:proofErr w:type="gramStart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new</w:t>
      </w:r>
      <w:proofErr w:type="gram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_balance</w:t>
      </w:r>
      <w:proofErr w:type="spell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": 90</w:t>
      </w:r>
    </w:p>
    <w:p w14:paraId="3D615F6F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},</w:t>
      </w:r>
    </w:p>
    <w:p w14:paraId="5B96FAAB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"status": "Transaction Successful"</w:t>
      </w:r>
    </w:p>
    <w:p w14:paraId="4A1B47B0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}</w:t>
      </w:r>
    </w:p>
    <w:p w14:paraId="139A156A" w14:textId="77777777" w:rsidR="00A2422D" w:rsidRPr="00A2422D" w:rsidRDefault="00A2422D" w:rsidP="00A2422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Example Response (failed due to insufficient balance):</w:t>
      </w:r>
    </w:p>
    <w:p w14:paraId="19343B42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proofErr w:type="spellStart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json</w:t>
      </w:r>
      <w:proofErr w:type="spellEnd"/>
    </w:p>
    <w:p w14:paraId="03D20BDA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Copy code</w:t>
      </w:r>
    </w:p>
    <w:p w14:paraId="2C1D5881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{</w:t>
      </w:r>
    </w:p>
    <w:p w14:paraId="7CD90A14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"message": "Insufficient balance",</w:t>
      </w:r>
    </w:p>
    <w:p w14:paraId="2D648A77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"</w:t>
      </w:r>
      <w:proofErr w:type="spellStart"/>
      <w:proofErr w:type="gramStart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current</w:t>
      </w:r>
      <w:proofErr w:type="gram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_balance</w:t>
      </w:r>
      <w:proofErr w:type="spell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": 5</w:t>
      </w:r>
    </w:p>
    <w:p w14:paraId="0520D1F9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}</w:t>
      </w:r>
    </w:p>
    <w:p w14:paraId="5723EFA8" w14:textId="77777777" w:rsidR="00A2422D" w:rsidRPr="00A2422D" w:rsidRDefault="00A2422D" w:rsidP="00A242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pict w14:anchorId="2E28BD78">
          <v:rect id="_x0000_i1080" style="width:0;height:1.5pt" o:hralign="center" o:hrstd="t" o:hr="t" fillcolor="#a0a0a0" stroked="f"/>
        </w:pict>
      </w:r>
    </w:p>
    <w:p w14:paraId="18ADF4B3" w14:textId="77777777" w:rsidR="00A2422D" w:rsidRPr="00A2422D" w:rsidRDefault="00A2422D" w:rsidP="00A2422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7"/>
          <w:szCs w:val="27"/>
          <w:lang w:val="en-IN" w:eastAsia="en-IN"/>
        </w:rPr>
        <w:lastRenderedPageBreak/>
        <w:t xml:space="preserve">3. POST </w:t>
      </w:r>
      <w:r w:rsidRPr="00A2422D">
        <w:rPr>
          <w:rFonts w:ascii="Courier New" w:eastAsia="Times New Roman" w:hAnsi="Courier New" w:cs="Courier New"/>
          <w:b/>
          <w:bCs/>
          <w:sz w:val="20"/>
          <w:szCs w:val="20"/>
          <w:lang w:val="en-IN" w:eastAsia="en-IN"/>
        </w:rPr>
        <w:t>/</w:t>
      </w:r>
      <w:proofErr w:type="spellStart"/>
      <w:r w:rsidRPr="00A2422D">
        <w:rPr>
          <w:rFonts w:ascii="Courier New" w:eastAsia="Times New Roman" w:hAnsi="Courier New" w:cs="Courier New"/>
          <w:b/>
          <w:bCs/>
          <w:sz w:val="20"/>
          <w:szCs w:val="20"/>
          <w:lang w:val="en-IN" w:eastAsia="en-IN"/>
        </w:rPr>
        <w:t>add_vendor</w:t>
      </w:r>
      <w:proofErr w:type="spellEnd"/>
    </w:p>
    <w:p w14:paraId="64912362" w14:textId="77777777" w:rsidR="00A2422D" w:rsidRPr="00A2422D" w:rsidRDefault="00A2422D" w:rsidP="00A242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This route adds a new vendor to the </w:t>
      </w: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Vendor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table.</w:t>
      </w:r>
    </w:p>
    <w:p w14:paraId="2F0754D3" w14:textId="77777777" w:rsidR="00A2422D" w:rsidRPr="00A2422D" w:rsidRDefault="00A2422D" w:rsidP="00A2422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Request:</w:t>
      </w:r>
    </w:p>
    <w:p w14:paraId="474DDD8C" w14:textId="77777777" w:rsidR="00A2422D" w:rsidRPr="00A2422D" w:rsidRDefault="00A2422D" w:rsidP="00A2422D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Method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: POST</w:t>
      </w:r>
    </w:p>
    <w:p w14:paraId="113914DC" w14:textId="77777777" w:rsidR="00A2422D" w:rsidRPr="00A2422D" w:rsidRDefault="00A2422D" w:rsidP="00A2422D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Data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:</w:t>
      </w:r>
    </w:p>
    <w:p w14:paraId="24DAB02C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{</w:t>
      </w:r>
    </w:p>
    <w:p w14:paraId="74A54D4A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"</w:t>
      </w:r>
      <w:proofErr w:type="spellStart"/>
      <w:proofErr w:type="gramStart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vendor</w:t>
      </w:r>
      <w:proofErr w:type="gram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_name</w:t>
      </w:r>
      <w:proofErr w:type="spell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": "Vendor 001",</w:t>
      </w:r>
    </w:p>
    <w:p w14:paraId="049310C3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"</w:t>
      </w:r>
      <w:proofErr w:type="spellStart"/>
      <w:proofErr w:type="gramStart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vendor</w:t>
      </w:r>
      <w:proofErr w:type="gram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_phone</w:t>
      </w:r>
      <w:proofErr w:type="spell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": "987654321"</w:t>
      </w:r>
    </w:p>
    <w:p w14:paraId="18F6CC81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}</w:t>
      </w:r>
    </w:p>
    <w:p w14:paraId="4F10252A" w14:textId="77777777" w:rsidR="00A2422D" w:rsidRPr="00A2422D" w:rsidRDefault="00A2422D" w:rsidP="00A2422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Process:</w:t>
      </w:r>
    </w:p>
    <w:p w14:paraId="396E8DDB" w14:textId="77777777" w:rsidR="00A2422D" w:rsidRPr="00A2422D" w:rsidRDefault="00A2422D" w:rsidP="00A2422D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Adds a new vendor entry to the </w:t>
      </w: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Vendor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table.</w:t>
      </w:r>
    </w:p>
    <w:p w14:paraId="6144DCFA" w14:textId="77777777" w:rsidR="00A2422D" w:rsidRPr="00A2422D" w:rsidRDefault="00A2422D" w:rsidP="00A2422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Example Request:</w:t>
      </w:r>
    </w:p>
    <w:p w14:paraId="50845D85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curl -X POST http://127.0.0.1:5000/add_vendor -d '{"</w:t>
      </w:r>
      <w:proofErr w:type="spellStart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vendor_name</w:t>
      </w:r>
      <w:proofErr w:type="spell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": "Vendor 001", "</w:t>
      </w:r>
      <w:proofErr w:type="spellStart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vendor_phone</w:t>
      </w:r>
      <w:proofErr w:type="spell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": "987654321"}' -H "Content-Type: application/</w:t>
      </w:r>
      <w:proofErr w:type="spellStart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json</w:t>
      </w:r>
      <w:proofErr w:type="spell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"</w:t>
      </w:r>
    </w:p>
    <w:p w14:paraId="01048672" w14:textId="77777777" w:rsidR="00A2422D" w:rsidRPr="00A2422D" w:rsidRDefault="00A2422D" w:rsidP="00A2422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Example Response:</w:t>
      </w:r>
    </w:p>
    <w:p w14:paraId="19028FE4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{</w:t>
      </w:r>
    </w:p>
    <w:p w14:paraId="1256D6DA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"message": "Vendor added successfully",</w:t>
      </w:r>
    </w:p>
    <w:p w14:paraId="287D2570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"</w:t>
      </w:r>
      <w:proofErr w:type="spellStart"/>
      <w:proofErr w:type="gramStart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vendor</w:t>
      </w:r>
      <w:proofErr w:type="gram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_id</w:t>
      </w:r>
      <w:proofErr w:type="spell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": 1</w:t>
      </w:r>
    </w:p>
    <w:p w14:paraId="64121506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}</w:t>
      </w:r>
    </w:p>
    <w:p w14:paraId="24BD7121" w14:textId="5A36A14A" w:rsidR="00A2422D" w:rsidRDefault="00A2422D" w:rsidP="00A242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pict w14:anchorId="6BF971B1">
          <v:rect id="_x0000_i1081" style="width:0;height:1.5pt" o:hralign="center" o:hrstd="t" o:hr="t" fillcolor="#a0a0a0" stroked="f"/>
        </w:pict>
      </w:r>
    </w:p>
    <w:p w14:paraId="63B963CD" w14:textId="48BAC9B3" w:rsidR="00A2422D" w:rsidRPr="00A2422D" w:rsidRDefault="00A2422D" w:rsidP="00A2422D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br w:type="page"/>
      </w:r>
    </w:p>
    <w:p w14:paraId="12A9D2B0" w14:textId="77777777" w:rsidR="00A2422D" w:rsidRPr="00A2422D" w:rsidRDefault="00A2422D" w:rsidP="00A2422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7"/>
          <w:szCs w:val="27"/>
          <w:lang w:val="en-IN" w:eastAsia="en-IN"/>
        </w:rPr>
        <w:lastRenderedPageBreak/>
        <w:t xml:space="preserve">4. GET </w:t>
      </w:r>
      <w:r w:rsidRPr="00A2422D">
        <w:rPr>
          <w:rFonts w:ascii="Courier New" w:eastAsia="Times New Roman" w:hAnsi="Courier New" w:cs="Courier New"/>
          <w:b/>
          <w:bCs/>
          <w:sz w:val="20"/>
          <w:szCs w:val="20"/>
          <w:lang w:val="en-IN" w:eastAsia="en-IN"/>
        </w:rPr>
        <w:t>/</w:t>
      </w:r>
      <w:proofErr w:type="spellStart"/>
      <w:r w:rsidRPr="00A2422D">
        <w:rPr>
          <w:rFonts w:ascii="Courier New" w:eastAsia="Times New Roman" w:hAnsi="Courier New" w:cs="Courier New"/>
          <w:b/>
          <w:bCs/>
          <w:sz w:val="20"/>
          <w:szCs w:val="20"/>
          <w:lang w:val="en-IN" w:eastAsia="en-IN"/>
        </w:rPr>
        <w:t>get_balance</w:t>
      </w:r>
      <w:proofErr w:type="spellEnd"/>
      <w:r w:rsidRPr="00A2422D">
        <w:rPr>
          <w:rFonts w:ascii="Courier New" w:eastAsia="Times New Roman" w:hAnsi="Courier New" w:cs="Courier New"/>
          <w:b/>
          <w:bCs/>
          <w:sz w:val="20"/>
          <w:szCs w:val="20"/>
          <w:lang w:val="en-IN" w:eastAsia="en-IN"/>
        </w:rPr>
        <w:t>/&lt;</w:t>
      </w:r>
      <w:proofErr w:type="spellStart"/>
      <w:r w:rsidRPr="00A2422D">
        <w:rPr>
          <w:rFonts w:ascii="Courier New" w:eastAsia="Times New Roman" w:hAnsi="Courier New" w:cs="Courier New"/>
          <w:b/>
          <w:bCs/>
          <w:sz w:val="20"/>
          <w:szCs w:val="20"/>
          <w:lang w:val="en-IN" w:eastAsia="en-IN"/>
        </w:rPr>
        <w:t>user_id</w:t>
      </w:r>
      <w:proofErr w:type="spellEnd"/>
      <w:r w:rsidRPr="00A2422D">
        <w:rPr>
          <w:rFonts w:ascii="Courier New" w:eastAsia="Times New Roman" w:hAnsi="Courier New" w:cs="Courier New"/>
          <w:b/>
          <w:bCs/>
          <w:sz w:val="20"/>
          <w:szCs w:val="20"/>
          <w:lang w:val="en-IN" w:eastAsia="en-IN"/>
        </w:rPr>
        <w:t>&gt;</w:t>
      </w:r>
    </w:p>
    <w:p w14:paraId="1804594C" w14:textId="77777777" w:rsidR="00A2422D" w:rsidRPr="00A2422D" w:rsidRDefault="00A2422D" w:rsidP="00A242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This route retrieves the current balance of a user.</w:t>
      </w:r>
    </w:p>
    <w:p w14:paraId="79E2644A" w14:textId="77777777" w:rsidR="00A2422D" w:rsidRPr="00A2422D" w:rsidRDefault="00A2422D" w:rsidP="00A2422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Request:</w:t>
      </w:r>
    </w:p>
    <w:p w14:paraId="7D2E671C" w14:textId="77777777" w:rsidR="00A2422D" w:rsidRPr="00A2422D" w:rsidRDefault="00A2422D" w:rsidP="00A2422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Method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: GET</w:t>
      </w:r>
    </w:p>
    <w:p w14:paraId="7836A3AA" w14:textId="77777777" w:rsidR="00A2422D" w:rsidRPr="00A2422D" w:rsidRDefault="00A2422D" w:rsidP="00A2422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Parameters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: </w:t>
      </w:r>
      <w:proofErr w:type="spellStart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user_id</w:t>
      </w:r>
      <w:proofErr w:type="spellEnd"/>
    </w:p>
    <w:p w14:paraId="6331B2C2" w14:textId="77777777" w:rsidR="00A2422D" w:rsidRPr="00A2422D" w:rsidRDefault="00A2422D" w:rsidP="00A2422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Example Request:</w:t>
      </w:r>
    </w:p>
    <w:p w14:paraId="3895CF2A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curl -X GET http://127.0.0.1:5000/get_balance/1</w:t>
      </w:r>
    </w:p>
    <w:p w14:paraId="66394297" w14:textId="77777777" w:rsidR="00A2422D" w:rsidRPr="00A2422D" w:rsidRDefault="00A2422D" w:rsidP="00A2422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Example Response:</w:t>
      </w:r>
    </w:p>
    <w:p w14:paraId="382C91E5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{</w:t>
      </w:r>
    </w:p>
    <w:p w14:paraId="20E5D735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"</w:t>
      </w:r>
      <w:proofErr w:type="spellStart"/>
      <w:proofErr w:type="gramStart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user</w:t>
      </w:r>
      <w:proofErr w:type="gram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_id</w:t>
      </w:r>
      <w:proofErr w:type="spell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": 1,</w:t>
      </w:r>
    </w:p>
    <w:p w14:paraId="2C7DDE01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"balance": 100</w:t>
      </w:r>
    </w:p>
    <w:p w14:paraId="73BA865B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}</w:t>
      </w:r>
    </w:p>
    <w:p w14:paraId="55C14186" w14:textId="77777777" w:rsidR="00A2422D" w:rsidRPr="00A2422D" w:rsidRDefault="00A2422D" w:rsidP="00A242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pict w14:anchorId="5B8B8FFB">
          <v:rect id="_x0000_i1082" style="width:0;height:1.5pt" o:hralign="center" o:hrstd="t" o:hr="t" fillcolor="#a0a0a0" stroked="f"/>
        </w:pict>
      </w:r>
    </w:p>
    <w:p w14:paraId="71FBA43E" w14:textId="77777777" w:rsidR="00A2422D" w:rsidRPr="00A2422D" w:rsidRDefault="00A2422D" w:rsidP="00A2422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7"/>
          <w:szCs w:val="27"/>
          <w:lang w:val="en-IN" w:eastAsia="en-IN"/>
        </w:rPr>
        <w:t xml:space="preserve">5. GET </w:t>
      </w:r>
      <w:r w:rsidRPr="00A2422D">
        <w:rPr>
          <w:rFonts w:ascii="Courier New" w:eastAsia="Times New Roman" w:hAnsi="Courier New" w:cs="Courier New"/>
          <w:b/>
          <w:bCs/>
          <w:sz w:val="20"/>
          <w:szCs w:val="20"/>
          <w:lang w:val="en-IN" w:eastAsia="en-IN"/>
        </w:rPr>
        <w:t>/</w:t>
      </w:r>
      <w:proofErr w:type="spellStart"/>
      <w:r w:rsidRPr="00A2422D">
        <w:rPr>
          <w:rFonts w:ascii="Courier New" w:eastAsia="Times New Roman" w:hAnsi="Courier New" w:cs="Courier New"/>
          <w:b/>
          <w:bCs/>
          <w:sz w:val="20"/>
          <w:szCs w:val="20"/>
          <w:lang w:val="en-IN" w:eastAsia="en-IN"/>
        </w:rPr>
        <w:t>vendor_balance</w:t>
      </w:r>
      <w:proofErr w:type="spellEnd"/>
      <w:r w:rsidRPr="00A2422D">
        <w:rPr>
          <w:rFonts w:ascii="Courier New" w:eastAsia="Times New Roman" w:hAnsi="Courier New" w:cs="Courier New"/>
          <w:b/>
          <w:bCs/>
          <w:sz w:val="20"/>
          <w:szCs w:val="20"/>
          <w:lang w:val="en-IN" w:eastAsia="en-IN"/>
        </w:rPr>
        <w:t>/&lt;</w:t>
      </w:r>
      <w:proofErr w:type="spellStart"/>
      <w:r w:rsidRPr="00A2422D">
        <w:rPr>
          <w:rFonts w:ascii="Courier New" w:eastAsia="Times New Roman" w:hAnsi="Courier New" w:cs="Courier New"/>
          <w:b/>
          <w:bCs/>
          <w:sz w:val="20"/>
          <w:szCs w:val="20"/>
          <w:lang w:val="en-IN" w:eastAsia="en-IN"/>
        </w:rPr>
        <w:t>vendor_id</w:t>
      </w:r>
      <w:proofErr w:type="spellEnd"/>
      <w:r w:rsidRPr="00A2422D">
        <w:rPr>
          <w:rFonts w:ascii="Courier New" w:eastAsia="Times New Roman" w:hAnsi="Courier New" w:cs="Courier New"/>
          <w:b/>
          <w:bCs/>
          <w:sz w:val="20"/>
          <w:szCs w:val="20"/>
          <w:lang w:val="en-IN" w:eastAsia="en-IN"/>
        </w:rPr>
        <w:t>&gt;</w:t>
      </w:r>
    </w:p>
    <w:p w14:paraId="5DD8D44F" w14:textId="77777777" w:rsidR="00A2422D" w:rsidRPr="00A2422D" w:rsidRDefault="00A2422D" w:rsidP="00A242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This route checks the balance of a specific vendor.</w:t>
      </w:r>
    </w:p>
    <w:p w14:paraId="6255C937" w14:textId="77777777" w:rsidR="00A2422D" w:rsidRPr="00A2422D" w:rsidRDefault="00A2422D" w:rsidP="00A2422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Request:</w:t>
      </w:r>
    </w:p>
    <w:p w14:paraId="1015401D" w14:textId="77777777" w:rsidR="00A2422D" w:rsidRPr="00A2422D" w:rsidRDefault="00A2422D" w:rsidP="00A2422D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Method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: GET</w:t>
      </w:r>
    </w:p>
    <w:p w14:paraId="1A49590D" w14:textId="77777777" w:rsidR="00A2422D" w:rsidRPr="00A2422D" w:rsidRDefault="00A2422D" w:rsidP="00A2422D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Parameters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: </w:t>
      </w:r>
      <w:proofErr w:type="spellStart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vendor_id</w:t>
      </w:r>
      <w:proofErr w:type="spellEnd"/>
    </w:p>
    <w:p w14:paraId="0AEA0A43" w14:textId="77777777" w:rsidR="00A2422D" w:rsidRPr="00A2422D" w:rsidRDefault="00A2422D" w:rsidP="00A2422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Example Request:</w:t>
      </w:r>
    </w:p>
    <w:p w14:paraId="5EF2F45A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curl -X GET http://127.0.0.1:5000/vendor_balance/1</w:t>
      </w:r>
    </w:p>
    <w:p w14:paraId="29950181" w14:textId="77777777" w:rsidR="00A2422D" w:rsidRPr="00A2422D" w:rsidRDefault="00A2422D" w:rsidP="00A2422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Example Response:</w:t>
      </w:r>
    </w:p>
    <w:p w14:paraId="27754B23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{</w:t>
      </w:r>
    </w:p>
    <w:p w14:paraId="59D034DC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"</w:t>
      </w:r>
      <w:proofErr w:type="spellStart"/>
      <w:proofErr w:type="gramStart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vendor</w:t>
      </w:r>
      <w:proofErr w:type="gram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_id</w:t>
      </w:r>
      <w:proofErr w:type="spell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": 1,</w:t>
      </w:r>
    </w:p>
    <w:p w14:paraId="2388D023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"balance": 500</w:t>
      </w:r>
    </w:p>
    <w:p w14:paraId="52A59DFD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}</w:t>
      </w:r>
    </w:p>
    <w:p w14:paraId="36AAD37E" w14:textId="0129E006" w:rsidR="00A2422D" w:rsidRDefault="00A2422D" w:rsidP="00A242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pict w14:anchorId="141F739E">
          <v:rect id="_x0000_i1083" style="width:0;height:1.5pt" o:hralign="center" o:hrstd="t" o:hr="t" fillcolor="#a0a0a0" stroked="f"/>
        </w:pict>
      </w:r>
    </w:p>
    <w:p w14:paraId="5329AEF5" w14:textId="67021FBB" w:rsidR="00A2422D" w:rsidRPr="00A2422D" w:rsidRDefault="00A2422D" w:rsidP="00A2422D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br w:type="page"/>
      </w:r>
    </w:p>
    <w:p w14:paraId="528067C8" w14:textId="77777777" w:rsidR="00A2422D" w:rsidRPr="00A2422D" w:rsidRDefault="00A2422D" w:rsidP="00A2422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7"/>
          <w:szCs w:val="27"/>
          <w:lang w:val="en-IN" w:eastAsia="en-IN"/>
        </w:rPr>
        <w:lastRenderedPageBreak/>
        <w:t xml:space="preserve">6. POST </w:t>
      </w:r>
      <w:r w:rsidRPr="00A2422D">
        <w:rPr>
          <w:rFonts w:ascii="Courier New" w:eastAsia="Times New Roman" w:hAnsi="Courier New" w:cs="Courier New"/>
          <w:b/>
          <w:bCs/>
          <w:sz w:val="20"/>
          <w:szCs w:val="20"/>
          <w:lang w:val="en-IN" w:eastAsia="en-IN"/>
        </w:rPr>
        <w:t>/</w:t>
      </w:r>
      <w:proofErr w:type="spellStart"/>
      <w:r w:rsidRPr="00A2422D">
        <w:rPr>
          <w:rFonts w:ascii="Courier New" w:eastAsia="Times New Roman" w:hAnsi="Courier New" w:cs="Courier New"/>
          <w:b/>
          <w:bCs/>
          <w:sz w:val="20"/>
          <w:szCs w:val="20"/>
          <w:lang w:val="en-IN" w:eastAsia="en-IN"/>
        </w:rPr>
        <w:t>topup</w:t>
      </w:r>
      <w:proofErr w:type="spellEnd"/>
    </w:p>
    <w:p w14:paraId="231A49C9" w14:textId="77777777" w:rsidR="00A2422D" w:rsidRPr="00A2422D" w:rsidRDefault="00A2422D" w:rsidP="00A242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This route processes a top-up to a user’s account.</w:t>
      </w:r>
    </w:p>
    <w:p w14:paraId="428D6D99" w14:textId="77777777" w:rsidR="00A2422D" w:rsidRPr="00A2422D" w:rsidRDefault="00A2422D" w:rsidP="00A2422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Request:</w:t>
      </w:r>
    </w:p>
    <w:p w14:paraId="46B26EA8" w14:textId="77777777" w:rsidR="00A2422D" w:rsidRPr="00A2422D" w:rsidRDefault="00A2422D" w:rsidP="00A2422D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Method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: POST</w:t>
      </w:r>
    </w:p>
    <w:p w14:paraId="464C0856" w14:textId="77777777" w:rsidR="00A2422D" w:rsidRPr="00A2422D" w:rsidRDefault="00A2422D" w:rsidP="00A2422D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Data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:</w:t>
      </w:r>
    </w:p>
    <w:p w14:paraId="6BA05320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{</w:t>
      </w:r>
    </w:p>
    <w:p w14:paraId="00A1F0F5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"</w:t>
      </w:r>
      <w:proofErr w:type="spellStart"/>
      <w:proofErr w:type="gramStart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topup</w:t>
      </w:r>
      <w:proofErr w:type="gram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_source</w:t>
      </w:r>
      <w:proofErr w:type="spell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": "</w:t>
      </w:r>
      <w:proofErr w:type="spellStart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source_name</w:t>
      </w:r>
      <w:proofErr w:type="spell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",</w:t>
      </w:r>
    </w:p>
    <w:p w14:paraId="5FA5A412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"</w:t>
      </w:r>
      <w:proofErr w:type="spellStart"/>
      <w:proofErr w:type="gramStart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nfc</w:t>
      </w:r>
      <w:proofErr w:type="gram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_id</w:t>
      </w:r>
      <w:proofErr w:type="spell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": "12345678",</w:t>
      </w:r>
    </w:p>
    <w:p w14:paraId="709421CD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"amount": 20</w:t>
      </w:r>
    </w:p>
    <w:p w14:paraId="7DE1A3EA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}</w:t>
      </w:r>
    </w:p>
    <w:p w14:paraId="545A3E52" w14:textId="77777777" w:rsidR="00A2422D" w:rsidRPr="00A2422D" w:rsidRDefault="00A2422D" w:rsidP="00A2422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Process:</w:t>
      </w:r>
    </w:p>
    <w:p w14:paraId="2515A270" w14:textId="77777777" w:rsidR="00A2422D" w:rsidRPr="00A2422D" w:rsidRDefault="00A2422D" w:rsidP="00A2422D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The server finds the user based on the NFC ID.</w:t>
      </w:r>
    </w:p>
    <w:p w14:paraId="4A056393" w14:textId="77777777" w:rsidR="00A2422D" w:rsidRPr="00A2422D" w:rsidRDefault="00A2422D" w:rsidP="00A2422D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Adds the specified top-up amount to the user's balance.</w:t>
      </w:r>
    </w:p>
    <w:p w14:paraId="4BC9E3C8" w14:textId="77777777" w:rsidR="00A2422D" w:rsidRPr="00A2422D" w:rsidRDefault="00A2422D" w:rsidP="00A2422D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Logs the transaction in the </w:t>
      </w: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Transaction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table as a top-up.</w:t>
      </w:r>
    </w:p>
    <w:p w14:paraId="1B344048" w14:textId="77777777" w:rsidR="00A2422D" w:rsidRPr="00A2422D" w:rsidRDefault="00A2422D" w:rsidP="00A2422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Example Request:</w:t>
      </w:r>
    </w:p>
    <w:p w14:paraId="29A05A24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curl -X POST http://127.0.0.1:5000/topup -d '{"</w:t>
      </w:r>
      <w:proofErr w:type="spellStart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topup_source</w:t>
      </w:r>
      <w:proofErr w:type="spell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": "ATM", "</w:t>
      </w:r>
      <w:proofErr w:type="spellStart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nfc_id</w:t>
      </w:r>
      <w:proofErr w:type="spell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": "12345678", "amount": 20}' -H "Content-Type: application/</w:t>
      </w:r>
      <w:proofErr w:type="spellStart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json</w:t>
      </w:r>
      <w:proofErr w:type="spell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"</w:t>
      </w:r>
    </w:p>
    <w:p w14:paraId="07AEEE00" w14:textId="77777777" w:rsidR="00A2422D" w:rsidRPr="00A2422D" w:rsidRDefault="00A2422D" w:rsidP="00A2422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Example Response:</w:t>
      </w:r>
    </w:p>
    <w:p w14:paraId="3DE05048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{</w:t>
      </w:r>
    </w:p>
    <w:p w14:paraId="6174BC29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"</w:t>
      </w:r>
      <w:proofErr w:type="spellStart"/>
      <w:proofErr w:type="gramStart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transaction</w:t>
      </w:r>
      <w:proofErr w:type="gram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_id</w:t>
      </w:r>
      <w:proofErr w:type="spell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": "A7B6C5D4",</w:t>
      </w:r>
    </w:p>
    <w:p w14:paraId="56636136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"user": {</w:t>
      </w:r>
    </w:p>
    <w:p w14:paraId="3D95392C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  "name": "John Doe",</w:t>
      </w:r>
    </w:p>
    <w:p w14:paraId="20BF1DAF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  "</w:t>
      </w:r>
      <w:proofErr w:type="spellStart"/>
      <w:proofErr w:type="gramStart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new</w:t>
      </w:r>
      <w:proofErr w:type="gram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_balance</w:t>
      </w:r>
      <w:proofErr w:type="spell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": 120</w:t>
      </w:r>
    </w:p>
    <w:p w14:paraId="5EE28E1A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},</w:t>
      </w:r>
    </w:p>
    <w:p w14:paraId="347258E2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"status": "Top-up Successful"</w:t>
      </w:r>
    </w:p>
    <w:p w14:paraId="21C89CFC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}</w:t>
      </w:r>
    </w:p>
    <w:p w14:paraId="15C1915A" w14:textId="46880CCE" w:rsidR="00A2422D" w:rsidRDefault="00A2422D" w:rsidP="00A242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pict w14:anchorId="2F742B97">
          <v:rect id="_x0000_i1084" style="width:0;height:1.5pt" o:hralign="center" o:hrstd="t" o:hr="t" fillcolor="#a0a0a0" stroked="f"/>
        </w:pict>
      </w:r>
    </w:p>
    <w:p w14:paraId="6C600A2F" w14:textId="77777777" w:rsidR="00A2422D" w:rsidRDefault="00A2422D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br w:type="page"/>
      </w:r>
    </w:p>
    <w:p w14:paraId="72BFE383" w14:textId="77777777" w:rsidR="00A2422D" w:rsidRPr="00A2422D" w:rsidRDefault="00A2422D" w:rsidP="00A242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3DF1F85F" w14:textId="77777777" w:rsidR="00A2422D" w:rsidRPr="00A2422D" w:rsidRDefault="00A2422D" w:rsidP="00A2422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7"/>
          <w:szCs w:val="27"/>
          <w:lang w:val="en-IN" w:eastAsia="en-IN"/>
        </w:rPr>
        <w:t xml:space="preserve">7. POST </w:t>
      </w:r>
      <w:r w:rsidRPr="00A2422D">
        <w:rPr>
          <w:rFonts w:ascii="Courier New" w:eastAsia="Times New Roman" w:hAnsi="Courier New" w:cs="Courier New"/>
          <w:b/>
          <w:bCs/>
          <w:sz w:val="20"/>
          <w:szCs w:val="20"/>
          <w:lang w:val="en-IN" w:eastAsia="en-IN"/>
        </w:rPr>
        <w:t>/</w:t>
      </w:r>
      <w:proofErr w:type="spellStart"/>
      <w:r w:rsidRPr="00A2422D">
        <w:rPr>
          <w:rFonts w:ascii="Courier New" w:eastAsia="Times New Roman" w:hAnsi="Courier New" w:cs="Courier New"/>
          <w:b/>
          <w:bCs/>
          <w:sz w:val="20"/>
          <w:szCs w:val="20"/>
          <w:lang w:val="en-IN" w:eastAsia="en-IN"/>
        </w:rPr>
        <w:t>create_user</w:t>
      </w:r>
      <w:proofErr w:type="spellEnd"/>
    </w:p>
    <w:p w14:paraId="06D223B7" w14:textId="77777777" w:rsidR="00A2422D" w:rsidRPr="00A2422D" w:rsidRDefault="00A2422D" w:rsidP="00A242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This route allows you to create a new user and add them to the </w:t>
      </w: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User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table in the database.</w:t>
      </w:r>
    </w:p>
    <w:p w14:paraId="46B0D6BB" w14:textId="77777777" w:rsidR="00A2422D" w:rsidRPr="00A2422D" w:rsidRDefault="00A2422D" w:rsidP="00A2422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Request:</w:t>
      </w:r>
    </w:p>
    <w:p w14:paraId="092AA711" w14:textId="77777777" w:rsidR="00A2422D" w:rsidRPr="00A2422D" w:rsidRDefault="00A2422D" w:rsidP="00A2422D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Method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: POST</w:t>
      </w:r>
    </w:p>
    <w:p w14:paraId="4457F691" w14:textId="77777777" w:rsidR="00A2422D" w:rsidRPr="00A2422D" w:rsidRDefault="00A2422D" w:rsidP="00A2422D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Data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:</w:t>
      </w:r>
    </w:p>
    <w:p w14:paraId="2342191B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{</w:t>
      </w:r>
    </w:p>
    <w:p w14:paraId="39C9D5B5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"name": "John Doe",</w:t>
      </w:r>
    </w:p>
    <w:p w14:paraId="0F1863BD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"email": "johndoe@example.com",</w:t>
      </w:r>
    </w:p>
    <w:p w14:paraId="35B6FB1D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"</w:t>
      </w:r>
      <w:proofErr w:type="spellStart"/>
      <w:proofErr w:type="gramStart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phone</w:t>
      </w:r>
      <w:proofErr w:type="gram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_number</w:t>
      </w:r>
      <w:proofErr w:type="spell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": "1234567890"</w:t>
      </w:r>
    </w:p>
    <w:p w14:paraId="47CC5CE1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}</w:t>
      </w:r>
    </w:p>
    <w:p w14:paraId="0613F94F" w14:textId="77777777" w:rsidR="00A2422D" w:rsidRPr="00A2422D" w:rsidRDefault="00A2422D" w:rsidP="00A2422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Process:</w:t>
      </w:r>
    </w:p>
    <w:p w14:paraId="47500FCF" w14:textId="77777777" w:rsidR="00A2422D" w:rsidRPr="00A2422D" w:rsidRDefault="00A2422D" w:rsidP="00A2422D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The server receives the user data (name, email, phone number).</w:t>
      </w:r>
    </w:p>
    <w:p w14:paraId="657B564F" w14:textId="77777777" w:rsidR="00A2422D" w:rsidRPr="00A2422D" w:rsidRDefault="00A2422D" w:rsidP="00A2422D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A new user entry is added to the </w:t>
      </w: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User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table.</w:t>
      </w:r>
    </w:p>
    <w:p w14:paraId="47AAF3EF" w14:textId="77777777" w:rsidR="00A2422D" w:rsidRPr="00A2422D" w:rsidRDefault="00A2422D" w:rsidP="00A2422D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The system assigns a unique </w:t>
      </w: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User ID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and default values for other fields (e.g., </w:t>
      </w: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Balance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is initialized at 5 credits).</w:t>
      </w:r>
    </w:p>
    <w:p w14:paraId="045CEC7F" w14:textId="77777777" w:rsidR="00A2422D" w:rsidRPr="00A2422D" w:rsidRDefault="00A2422D" w:rsidP="00A2422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Example Request:</w:t>
      </w:r>
    </w:p>
    <w:p w14:paraId="4C5725EE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curl -X POST http://127.0.0.1:5000/create_user -d '{"name": "John Doe", "email": "johndoe@example.com", "</w:t>
      </w:r>
      <w:proofErr w:type="spellStart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phone_number</w:t>
      </w:r>
      <w:proofErr w:type="spell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": "1234567890"}' -H "Content-Type: application/</w:t>
      </w:r>
      <w:proofErr w:type="spellStart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json</w:t>
      </w:r>
      <w:proofErr w:type="spell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"</w:t>
      </w:r>
    </w:p>
    <w:p w14:paraId="4656F407" w14:textId="77777777" w:rsidR="00A2422D" w:rsidRPr="00A2422D" w:rsidRDefault="00A2422D" w:rsidP="00A2422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Example Response:</w:t>
      </w:r>
    </w:p>
    <w:p w14:paraId="37E9DAA8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{</w:t>
      </w:r>
    </w:p>
    <w:p w14:paraId="2176405E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"message": "User created successfully",</w:t>
      </w:r>
    </w:p>
    <w:p w14:paraId="509007C0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"</w:t>
      </w:r>
      <w:proofErr w:type="spellStart"/>
      <w:proofErr w:type="gramStart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user</w:t>
      </w:r>
      <w:proofErr w:type="gram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_id</w:t>
      </w:r>
      <w:proofErr w:type="spell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": 1</w:t>
      </w:r>
    </w:p>
    <w:p w14:paraId="40863408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}</w:t>
      </w:r>
    </w:p>
    <w:p w14:paraId="7786E43B" w14:textId="5D15AE55" w:rsidR="00A2422D" w:rsidRDefault="00A2422D" w:rsidP="00A242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pict w14:anchorId="16B917AD">
          <v:rect id="_x0000_i1085" style="width:0;height:1.5pt" o:hralign="center" o:hrstd="t" o:hr="t" fillcolor="#a0a0a0" stroked="f"/>
        </w:pict>
      </w:r>
    </w:p>
    <w:p w14:paraId="23CDD70F" w14:textId="77777777" w:rsidR="00A2422D" w:rsidRDefault="00A2422D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br w:type="page"/>
      </w:r>
    </w:p>
    <w:p w14:paraId="5C199929" w14:textId="77777777" w:rsidR="00A2422D" w:rsidRPr="00A2422D" w:rsidRDefault="00A2422D" w:rsidP="00A242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0CEE96A9" w14:textId="77777777" w:rsidR="00A2422D" w:rsidRPr="00A2422D" w:rsidRDefault="00A2422D" w:rsidP="00A2422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7"/>
          <w:szCs w:val="27"/>
          <w:lang w:val="en-IN" w:eastAsia="en-IN"/>
        </w:rPr>
        <w:t xml:space="preserve">8. GET </w:t>
      </w:r>
      <w:r w:rsidRPr="00A2422D">
        <w:rPr>
          <w:rFonts w:ascii="Courier New" w:eastAsia="Times New Roman" w:hAnsi="Courier New" w:cs="Courier New"/>
          <w:b/>
          <w:bCs/>
          <w:sz w:val="20"/>
          <w:szCs w:val="20"/>
          <w:lang w:val="en-IN" w:eastAsia="en-IN"/>
        </w:rPr>
        <w:t>/</w:t>
      </w:r>
      <w:proofErr w:type="spellStart"/>
      <w:r w:rsidRPr="00A2422D">
        <w:rPr>
          <w:rFonts w:ascii="Courier New" w:eastAsia="Times New Roman" w:hAnsi="Courier New" w:cs="Courier New"/>
          <w:b/>
          <w:bCs/>
          <w:sz w:val="20"/>
          <w:szCs w:val="20"/>
          <w:lang w:val="en-IN" w:eastAsia="en-IN"/>
        </w:rPr>
        <w:t>fetch_user</w:t>
      </w:r>
      <w:proofErr w:type="spellEnd"/>
    </w:p>
    <w:p w14:paraId="3816822C" w14:textId="77777777" w:rsidR="00A2422D" w:rsidRPr="00A2422D" w:rsidRDefault="00A2422D" w:rsidP="00A242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This route retrieves all users associated with a specific phone number from the </w:t>
      </w: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User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table.</w:t>
      </w:r>
    </w:p>
    <w:p w14:paraId="528CB557" w14:textId="77777777" w:rsidR="00A2422D" w:rsidRPr="00A2422D" w:rsidRDefault="00A2422D" w:rsidP="00A2422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Request:</w:t>
      </w:r>
    </w:p>
    <w:p w14:paraId="7B159EE6" w14:textId="77777777" w:rsidR="00A2422D" w:rsidRPr="00A2422D" w:rsidRDefault="00A2422D" w:rsidP="00A2422D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Method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: GET</w:t>
      </w:r>
    </w:p>
    <w:p w14:paraId="077DC4A9" w14:textId="77777777" w:rsidR="00A2422D" w:rsidRPr="00A2422D" w:rsidRDefault="00A2422D" w:rsidP="00A2422D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Parameters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: </w:t>
      </w:r>
      <w:proofErr w:type="spellStart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phone_number</w:t>
      </w:r>
      <w:proofErr w:type="spellEnd"/>
    </w:p>
    <w:p w14:paraId="7EEE3878" w14:textId="77777777" w:rsidR="00A2422D" w:rsidRPr="00A2422D" w:rsidRDefault="00A2422D" w:rsidP="00A2422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Example Request:</w:t>
      </w:r>
    </w:p>
    <w:p w14:paraId="7F1B5334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curl -X GET http://127.0.0.1:5000/fetch_user?phone_number=1234567890</w:t>
      </w:r>
    </w:p>
    <w:p w14:paraId="5653FFBB" w14:textId="77777777" w:rsidR="00A2422D" w:rsidRPr="00A2422D" w:rsidRDefault="00A2422D" w:rsidP="00A2422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Process:</w:t>
      </w:r>
    </w:p>
    <w:p w14:paraId="6F867CED" w14:textId="77777777" w:rsidR="00A2422D" w:rsidRPr="00A2422D" w:rsidRDefault="00A2422D" w:rsidP="00A2422D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The server retrieves all users who share the given phone number.</w:t>
      </w:r>
    </w:p>
    <w:p w14:paraId="157381B1" w14:textId="77777777" w:rsidR="00A2422D" w:rsidRPr="00A2422D" w:rsidRDefault="00A2422D" w:rsidP="00A2422D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It returns a list of user records, each including details like </w:t>
      </w: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User ID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, </w:t>
      </w: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Name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, </w:t>
      </w: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Email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, </w:t>
      </w: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Phone Number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, and </w:t>
      </w: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NFC ID</w:t>
      </w:r>
      <w:r w:rsidRPr="00A2422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.</w:t>
      </w:r>
    </w:p>
    <w:p w14:paraId="0B4324DE" w14:textId="77777777" w:rsidR="00A2422D" w:rsidRPr="00A2422D" w:rsidRDefault="00A2422D" w:rsidP="00A2422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A2422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Example Response:</w:t>
      </w:r>
    </w:p>
    <w:p w14:paraId="7E580B9A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{</w:t>
      </w:r>
    </w:p>
    <w:p w14:paraId="12C22189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"users": [</w:t>
      </w:r>
    </w:p>
    <w:p w14:paraId="3C8D51B9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  {</w:t>
      </w:r>
    </w:p>
    <w:p w14:paraId="1484EE97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    "</w:t>
      </w:r>
      <w:proofErr w:type="spellStart"/>
      <w:proofErr w:type="gramStart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user</w:t>
      </w:r>
      <w:proofErr w:type="gram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_id</w:t>
      </w:r>
      <w:proofErr w:type="spell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": 1,</w:t>
      </w:r>
    </w:p>
    <w:p w14:paraId="4AC1DC2A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    "name": "John Doe",</w:t>
      </w:r>
    </w:p>
    <w:p w14:paraId="0A2811C6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    "email": "johndoe@example.com",</w:t>
      </w:r>
    </w:p>
    <w:p w14:paraId="3E3E9C97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    "</w:t>
      </w:r>
      <w:proofErr w:type="spellStart"/>
      <w:proofErr w:type="gramStart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phone</w:t>
      </w:r>
      <w:proofErr w:type="gram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_number</w:t>
      </w:r>
      <w:proofErr w:type="spell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": "1234567890",</w:t>
      </w:r>
    </w:p>
    <w:p w14:paraId="030A2786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    "</w:t>
      </w:r>
      <w:proofErr w:type="spellStart"/>
      <w:proofErr w:type="gramStart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nfc</w:t>
      </w:r>
      <w:proofErr w:type="gram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_card</w:t>
      </w:r>
      <w:proofErr w:type="spell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": "NFC_1234"</w:t>
      </w:r>
    </w:p>
    <w:p w14:paraId="379AEAEA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  },</w:t>
      </w:r>
    </w:p>
    <w:p w14:paraId="4D32E56E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  {</w:t>
      </w:r>
    </w:p>
    <w:p w14:paraId="34989650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    "</w:t>
      </w:r>
      <w:proofErr w:type="spellStart"/>
      <w:proofErr w:type="gramStart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user</w:t>
      </w:r>
      <w:proofErr w:type="gram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_id</w:t>
      </w:r>
      <w:proofErr w:type="spell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": 2,</w:t>
      </w:r>
    </w:p>
    <w:p w14:paraId="5CCB3D5F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    "name": "Jane Doe",</w:t>
      </w:r>
    </w:p>
    <w:p w14:paraId="7BFE5C32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    "email": "janedoe@example.com",</w:t>
      </w:r>
    </w:p>
    <w:p w14:paraId="6823DF93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    "</w:t>
      </w:r>
      <w:proofErr w:type="spellStart"/>
      <w:proofErr w:type="gramStart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phone</w:t>
      </w:r>
      <w:proofErr w:type="gram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_number</w:t>
      </w:r>
      <w:proofErr w:type="spell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": "1234567890",</w:t>
      </w:r>
    </w:p>
    <w:p w14:paraId="4344FC85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    "</w:t>
      </w:r>
      <w:proofErr w:type="spellStart"/>
      <w:proofErr w:type="gramStart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nfc</w:t>
      </w:r>
      <w:proofErr w:type="gram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_card</w:t>
      </w:r>
      <w:proofErr w:type="spellEnd"/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": "NFC_5678"</w:t>
      </w:r>
    </w:p>
    <w:p w14:paraId="4898464B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  }</w:t>
      </w:r>
    </w:p>
    <w:p w14:paraId="14CD8C22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 xml:space="preserve">  ]</w:t>
      </w:r>
    </w:p>
    <w:p w14:paraId="2C85A282" w14:textId="77777777" w:rsidR="00A2422D" w:rsidRPr="00A2422D" w:rsidRDefault="00A2422D" w:rsidP="00A242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2422D">
        <w:rPr>
          <w:rFonts w:ascii="Courier New" w:eastAsia="Times New Roman" w:hAnsi="Courier New" w:cs="Courier New"/>
          <w:sz w:val="20"/>
          <w:szCs w:val="20"/>
          <w:lang w:val="en-IN" w:eastAsia="en-IN"/>
        </w:rPr>
        <w:t>}</w:t>
      </w:r>
    </w:p>
    <w:p w14:paraId="59788C35" w14:textId="77777777" w:rsidR="002925B6" w:rsidRDefault="002925B6"/>
    <w:p w14:paraId="29CB3641" w14:textId="77777777" w:rsidR="00A2422D" w:rsidRDefault="00A2422D"/>
    <w:p w14:paraId="6E6A91D6" w14:textId="77777777" w:rsidR="00A2422D" w:rsidRDefault="00A2422D"/>
    <w:p w14:paraId="360BFB7A" w14:textId="77777777" w:rsidR="00A2422D" w:rsidRDefault="00A2422D"/>
    <w:p w14:paraId="568E1A54" w14:textId="77777777" w:rsidR="00A2422D" w:rsidRDefault="00A2422D"/>
    <w:sectPr w:rsidR="00A242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561A24"/>
    <w:multiLevelType w:val="multilevel"/>
    <w:tmpl w:val="12523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60E517B"/>
    <w:multiLevelType w:val="multilevel"/>
    <w:tmpl w:val="620CDD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3B5CE0"/>
    <w:multiLevelType w:val="multilevel"/>
    <w:tmpl w:val="9FFAC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0F4578"/>
    <w:multiLevelType w:val="multilevel"/>
    <w:tmpl w:val="8D8CC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5A84877"/>
    <w:multiLevelType w:val="multilevel"/>
    <w:tmpl w:val="946ED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0BB33F8"/>
    <w:multiLevelType w:val="multilevel"/>
    <w:tmpl w:val="C234F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4392C39"/>
    <w:multiLevelType w:val="multilevel"/>
    <w:tmpl w:val="73CE4A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6BA4857"/>
    <w:multiLevelType w:val="multilevel"/>
    <w:tmpl w:val="C85E6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EDA5F77"/>
    <w:multiLevelType w:val="multilevel"/>
    <w:tmpl w:val="2E7009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C871AFD"/>
    <w:multiLevelType w:val="multilevel"/>
    <w:tmpl w:val="367EC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3411EC3"/>
    <w:multiLevelType w:val="multilevel"/>
    <w:tmpl w:val="B3EAB9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A4F62DD"/>
    <w:multiLevelType w:val="multilevel"/>
    <w:tmpl w:val="0B90F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B330F32"/>
    <w:multiLevelType w:val="multilevel"/>
    <w:tmpl w:val="2AA2D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8C23081"/>
    <w:multiLevelType w:val="multilevel"/>
    <w:tmpl w:val="18582B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A9C3198"/>
    <w:multiLevelType w:val="multilevel"/>
    <w:tmpl w:val="88CA2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E043D1D"/>
    <w:multiLevelType w:val="multilevel"/>
    <w:tmpl w:val="68B2F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F774E1B"/>
    <w:multiLevelType w:val="multilevel"/>
    <w:tmpl w:val="6A8A91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43897253">
    <w:abstractNumId w:val="4"/>
  </w:num>
  <w:num w:numId="2" w16cid:durableId="928467451">
    <w:abstractNumId w:val="8"/>
  </w:num>
  <w:num w:numId="3" w16cid:durableId="1975985122">
    <w:abstractNumId w:val="11"/>
  </w:num>
  <w:num w:numId="4" w16cid:durableId="1842042295">
    <w:abstractNumId w:val="12"/>
  </w:num>
  <w:num w:numId="5" w16cid:durableId="1877572537">
    <w:abstractNumId w:val="1"/>
  </w:num>
  <w:num w:numId="6" w16cid:durableId="1206454985">
    <w:abstractNumId w:val="10"/>
  </w:num>
  <w:num w:numId="7" w16cid:durableId="296497404">
    <w:abstractNumId w:val="6"/>
  </w:num>
  <w:num w:numId="8" w16cid:durableId="458883110">
    <w:abstractNumId w:val="7"/>
  </w:num>
  <w:num w:numId="9" w16cid:durableId="1339189870">
    <w:abstractNumId w:val="0"/>
  </w:num>
  <w:num w:numId="10" w16cid:durableId="1682271296">
    <w:abstractNumId w:val="2"/>
  </w:num>
  <w:num w:numId="11" w16cid:durableId="844052313">
    <w:abstractNumId w:val="13"/>
  </w:num>
  <w:num w:numId="12" w16cid:durableId="709844942">
    <w:abstractNumId w:val="15"/>
  </w:num>
  <w:num w:numId="13" w16cid:durableId="396393781">
    <w:abstractNumId w:val="5"/>
  </w:num>
  <w:num w:numId="14" w16cid:durableId="1210069185">
    <w:abstractNumId w:val="16"/>
  </w:num>
  <w:num w:numId="15" w16cid:durableId="1845315814">
    <w:abstractNumId w:val="14"/>
  </w:num>
  <w:num w:numId="16" w16cid:durableId="1609236899">
    <w:abstractNumId w:val="3"/>
  </w:num>
  <w:num w:numId="17" w16cid:durableId="117371569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1sDA1NTAwMjczMjdX0lEKTi0uzszPAykwrAUA+2CGPSwAAAA="/>
  </w:docVars>
  <w:rsids>
    <w:rsidRoot w:val="00A2422D"/>
    <w:rsid w:val="002925B6"/>
    <w:rsid w:val="00A2422D"/>
    <w:rsid w:val="00DE5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BDF71"/>
  <w15:chartTrackingRefBased/>
  <w15:docId w15:val="{E4993888-3E40-4EDA-B600-D38113E13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422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422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2422D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2422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2422D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2422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2422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2422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2422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422D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242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2422D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2422D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A2422D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A2422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2422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2422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2422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2422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422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422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2422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2422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2422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2422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2422D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2422D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2422D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2422D"/>
    <w:rPr>
      <w:b/>
      <w:bCs/>
      <w:smallCaps/>
      <w:color w:val="2F5496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A2422D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A2422D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242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2422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2422D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ljs-punctuation">
    <w:name w:val="hljs-punctuation"/>
    <w:basedOn w:val="DefaultParagraphFont"/>
    <w:rsid w:val="00A2422D"/>
  </w:style>
  <w:style w:type="character" w:customStyle="1" w:styleId="hljs-attr">
    <w:name w:val="hljs-attr"/>
    <w:basedOn w:val="DefaultParagraphFont"/>
    <w:rsid w:val="00A2422D"/>
  </w:style>
  <w:style w:type="character" w:customStyle="1" w:styleId="hljs-string">
    <w:name w:val="hljs-string"/>
    <w:basedOn w:val="DefaultParagraphFont"/>
    <w:rsid w:val="00A2422D"/>
  </w:style>
  <w:style w:type="character" w:customStyle="1" w:styleId="hljs-number">
    <w:name w:val="hljs-number"/>
    <w:basedOn w:val="DefaultParagraphFont"/>
    <w:rsid w:val="00A2422D"/>
  </w:style>
  <w:style w:type="character" w:customStyle="1" w:styleId="overflow-hidden">
    <w:name w:val="overflow-hidden"/>
    <w:basedOn w:val="DefaultParagraphFont"/>
    <w:rsid w:val="00A242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6038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8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55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291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42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21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61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138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2824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6341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46088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8267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20147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42655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124530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84887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78690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91828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926350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20468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851498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38436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97183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41528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269583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20282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733091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17504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93423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195980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789339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56392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816327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2768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020957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661244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100389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15411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945445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01747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104814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26056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942859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93637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5435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15744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08058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914216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472398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64530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903674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33646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9615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015472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790541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44152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71442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82470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9805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25843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829273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51700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38682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54008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881505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421535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439845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53984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1109245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65940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66460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250888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38354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17597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66654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170622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78698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388929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103910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29717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348611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36043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211968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971076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097000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53482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019712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96491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53970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733781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582928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73836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44967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54894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39855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200377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917257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17901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081746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13954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86577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203244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22081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09991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980950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5573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61000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391180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451916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39111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707711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4430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85344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1398337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34076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9052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92678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15617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7100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51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6244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292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9648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5855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9228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81180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77961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9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21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2982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875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0351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88936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0952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545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584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376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434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77401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54169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25731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41616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343169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73304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20701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115370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848852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95345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491624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17197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8952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472572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782151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32389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299427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73044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21728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680486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151274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23916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748045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8064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12090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075153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224072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6726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124477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39779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471622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39412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0</Pages>
  <Words>956</Words>
  <Characters>5450</Characters>
  <Application>Microsoft Office Word</Application>
  <DocSecurity>0</DocSecurity>
  <Lines>45</Lines>
  <Paragraphs>12</Paragraphs>
  <ScaleCrop>false</ScaleCrop>
  <Company/>
  <LinksUpToDate>false</LinksUpToDate>
  <CharactersWithSpaces>6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ythm Pandya</dc:creator>
  <cp:keywords/>
  <dc:description/>
  <cp:lastModifiedBy>Rhythm Pandya</cp:lastModifiedBy>
  <cp:revision>1</cp:revision>
  <dcterms:created xsi:type="dcterms:W3CDTF">2024-09-22T19:55:00Z</dcterms:created>
  <dcterms:modified xsi:type="dcterms:W3CDTF">2024-09-22T20:06:00Z</dcterms:modified>
</cp:coreProperties>
</file>